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71173" w:rsidRPr="00B87EF1" w:rsidRDefault="00971173">
      <w:pPr>
        <w:rPr>
          <w:lang w:val="en-US"/>
        </w:rPr>
      </w:pPr>
      <w:bookmarkStart w:id="0" w:name="_GoBack"/>
      <w:bookmarkEnd w:id="0"/>
    </w:p>
    <w:tbl>
      <w:tblPr>
        <w:tblStyle w:val="TableNormal1"/>
        <w:tblW w:w="9349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152"/>
        <w:gridCol w:w="6197"/>
      </w:tblGrid>
      <w:tr w:rsidR="00971173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rPr>
                <w:b/>
                <w:bCs/>
              </w:rPr>
              <w:t>Общая информация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971173"/>
        </w:tc>
      </w:tr>
      <w:tr w:rsidR="00971173">
        <w:trPr>
          <w:trHeight w:val="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Подразделение – инициатор проек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Проектно-учебная лаборатория антикоррупционной политики (ПУЛ АП) НИУ ВШЭ</w:t>
            </w:r>
          </w:p>
        </w:tc>
      </w:tr>
      <w:tr w:rsidR="00971173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Руководитель проек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Заведующая ПУЛ АП Елена Анатольевна Панфилова</w:t>
            </w:r>
          </w:p>
          <w:p w:rsidR="002A5F23" w:rsidRPr="002A5F23" w:rsidRDefault="002A5F23">
            <w:r>
              <w:t>Аналитик ПУЛ АП Дмитрий Толкачев</w:t>
            </w:r>
          </w:p>
        </w:tc>
      </w:tr>
      <w:tr w:rsidR="00971173">
        <w:trPr>
          <w:trHeight w:val="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Цель проек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1A3E74" w:rsidRDefault="001A3E74" w:rsidP="002A5F23">
            <w:r>
              <w:t>Социальные медиа и противодействие коррупции</w:t>
            </w:r>
          </w:p>
        </w:tc>
      </w:tr>
      <w:tr w:rsidR="00971173">
        <w:trPr>
          <w:trHeight w:val="3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Задачи проек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1A3E74">
            <w:r>
              <w:t>Разработка материалов для социальных медиа о противодействии коррупции</w:t>
            </w:r>
          </w:p>
          <w:p w:rsidR="001A3E74" w:rsidRDefault="001A3E74">
            <w:r>
              <w:t>Написание статей об антикоррупционных исследованиях (научная журналистика)</w:t>
            </w:r>
          </w:p>
          <w:p w:rsidR="001A3E74" w:rsidRDefault="001A3E74">
            <w:r>
              <w:t>Создание контента (видео, картинки, фотографии)</w:t>
            </w:r>
          </w:p>
          <w:p w:rsidR="001A3E74" w:rsidRPr="001A3E74" w:rsidRDefault="001A3E74">
            <w:r>
              <w:t>Разработка стратегии для исследовательских групп в социальных медиа</w:t>
            </w:r>
          </w:p>
        </w:tc>
      </w:tr>
      <w:tr w:rsidR="00971173">
        <w:trPr>
          <w:trHeight w:val="9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Тип проектной работы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 xml:space="preserve">Практическая и исследовательская работа </w:t>
            </w:r>
          </w:p>
          <w:p w:rsidR="00971173" w:rsidRDefault="00FD3D19">
            <w:r>
              <w:t>(</w:t>
            </w:r>
            <w:proofErr w:type="spellStart"/>
            <w:r>
              <w:t>институционализированный</w:t>
            </w:r>
            <w:proofErr w:type="spellEnd"/>
            <w:r>
              <w:t xml:space="preserve"> исследовательский проект лаборатории НИУ ВШЭ)</w:t>
            </w:r>
          </w:p>
        </w:tc>
      </w:tr>
      <w:tr w:rsidR="00971173">
        <w:trPr>
          <w:trHeight w:val="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Формы организации проектной работы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1A3E74">
            <w:proofErr w:type="spellStart"/>
            <w:r>
              <w:t>Инидивидуальное</w:t>
            </w:r>
            <w:proofErr w:type="spellEnd"/>
          </w:p>
          <w:p w:rsidR="00971173" w:rsidRDefault="00FD3D19">
            <w:r>
              <w:t xml:space="preserve">Проведение проектных семинаров </w:t>
            </w:r>
          </w:p>
        </w:tc>
      </w:tr>
      <w:tr w:rsidR="00971173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Трудоемкость проек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 xml:space="preserve">4 </w:t>
            </w:r>
            <w:proofErr w:type="spellStart"/>
            <w:r>
              <w:t>з.е</w:t>
            </w:r>
            <w:proofErr w:type="spellEnd"/>
            <w:r>
              <w:t>.</w:t>
            </w:r>
          </w:p>
        </w:tc>
      </w:tr>
      <w:tr w:rsidR="00971173">
        <w:trPr>
          <w:trHeight w:val="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Сроки и этапы реализации проек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 w:rsidP="002A5F23">
            <w:r>
              <w:t>01.09.201</w:t>
            </w:r>
            <w:r w:rsidR="002A5F23">
              <w:t>7</w:t>
            </w:r>
            <w:r>
              <w:t xml:space="preserve"> – 14.06.201</w:t>
            </w:r>
            <w:r w:rsidR="002A5F23">
              <w:t>8</w:t>
            </w:r>
          </w:p>
        </w:tc>
      </w:tr>
      <w:tr w:rsidR="00971173">
        <w:trPr>
          <w:trHeight w:val="15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Виды деятельности студен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Участие в проектных семинарах</w:t>
            </w:r>
            <w:r w:rsidR="001A3E74">
              <w:t>, лекциях приглашенных специалистов о социальных медиа</w:t>
            </w:r>
            <w:r>
              <w:t>.</w:t>
            </w:r>
          </w:p>
          <w:p w:rsidR="00971173" w:rsidRDefault="00FD3D19">
            <w:r>
              <w:t>Анализ данных из открытых источников.</w:t>
            </w:r>
          </w:p>
          <w:p w:rsidR="00971173" w:rsidRDefault="00FD3D19">
            <w:r>
              <w:t>Подготовка иллюстраций и презентаций.</w:t>
            </w:r>
          </w:p>
          <w:p w:rsidR="00971173" w:rsidRDefault="00FD3D19">
            <w:r>
              <w:t xml:space="preserve">Защита проекта. </w:t>
            </w:r>
          </w:p>
        </w:tc>
      </w:tr>
      <w:tr w:rsidR="00971173">
        <w:trPr>
          <w:trHeight w:val="18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Планируемые результаты проек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2A5F23" w:rsidRDefault="001A3E74">
            <w:r>
              <w:t>Создание стратегии ведения групп ПУЛАП в социальных сетях</w:t>
            </w:r>
          </w:p>
          <w:p w:rsidR="001A3E74" w:rsidRPr="002A5F23" w:rsidRDefault="001A3E74">
            <w:r>
              <w:t>Наполнение материалами групп в социальных сетях</w:t>
            </w:r>
          </w:p>
        </w:tc>
      </w:tr>
      <w:tr w:rsidR="00971173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Тип занятости студен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Удаленная работа / работа на месте реализации проекта</w:t>
            </w:r>
          </w:p>
        </w:tc>
      </w:tr>
      <w:tr w:rsidR="00971173">
        <w:trPr>
          <w:trHeight w:val="15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lastRenderedPageBreak/>
              <w:t>Формат отчетности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1A3E74" w:rsidP="001A3E74">
            <w:r>
              <w:t>Еженедельное создание контента для групп в социальных сетях</w:t>
            </w:r>
          </w:p>
          <w:p w:rsidR="00971173" w:rsidRDefault="00FD3D19">
            <w:r>
              <w:t>Презентация проекта</w:t>
            </w:r>
            <w:r w:rsidR="001A3E74">
              <w:t xml:space="preserve"> (стратегия)</w:t>
            </w:r>
            <w:r>
              <w:t xml:space="preserve"> на защите. </w:t>
            </w:r>
          </w:p>
        </w:tc>
      </w:tr>
      <w:tr w:rsidR="00971173">
        <w:trPr>
          <w:trHeight w:val="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Система оценивания проек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Десятибалльная</w:t>
            </w:r>
          </w:p>
        </w:tc>
      </w:tr>
      <w:tr w:rsidR="00971173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Сроки подачи заявок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 w:rsidP="002A5F23">
            <w:r>
              <w:t>15 сентября 201</w:t>
            </w:r>
            <w:r w:rsidR="002A5F23">
              <w:t>7</w:t>
            </w:r>
            <w:r>
              <w:t xml:space="preserve"> г.</w:t>
            </w:r>
          </w:p>
        </w:tc>
      </w:tr>
      <w:tr w:rsidR="00971173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Место реализации проек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Москва, Кривоколенный переулок 3, ауд. 301</w:t>
            </w:r>
          </w:p>
        </w:tc>
      </w:tr>
      <w:tr w:rsidR="00971173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971173"/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971173"/>
        </w:tc>
      </w:tr>
      <w:tr w:rsidR="00971173">
        <w:trPr>
          <w:trHeight w:val="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rPr>
                <w:b/>
                <w:bCs/>
              </w:rPr>
              <w:t>Характеристика участников проек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971173"/>
        </w:tc>
      </w:tr>
      <w:tr w:rsidR="00971173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Роль в проекте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2A5F23" w:rsidP="002A5F23">
            <w:r>
              <w:t>Стажировка в лаборатории</w:t>
            </w:r>
          </w:p>
        </w:tc>
      </w:tr>
      <w:tr w:rsidR="00971173">
        <w:trPr>
          <w:trHeight w:val="30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Образовательные программы, на которых обучаются участники проек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 xml:space="preserve">Политология. </w:t>
            </w:r>
          </w:p>
          <w:p w:rsidR="00971173" w:rsidRDefault="00FD3D19">
            <w:r>
              <w:t xml:space="preserve">Социология. </w:t>
            </w:r>
          </w:p>
          <w:p w:rsidR="00971173" w:rsidRDefault="00FD3D19">
            <w:r>
              <w:t>Государственное и муниципальное управление.</w:t>
            </w:r>
          </w:p>
          <w:p w:rsidR="00971173" w:rsidRDefault="00FD3D19">
            <w:r>
              <w:t>Психология.</w:t>
            </w:r>
          </w:p>
          <w:p w:rsidR="00971173" w:rsidRDefault="00FD3D19">
            <w:r>
              <w:t>Право.</w:t>
            </w:r>
          </w:p>
          <w:p w:rsidR="00971173" w:rsidRDefault="00FD3D19">
            <w:proofErr w:type="spellStart"/>
            <w:r>
              <w:t>Медиакоммуникации</w:t>
            </w:r>
            <w:proofErr w:type="spellEnd"/>
            <w:r>
              <w:t>.</w:t>
            </w:r>
          </w:p>
          <w:p w:rsidR="00971173" w:rsidRDefault="00FD3D19">
            <w:r>
              <w:t>Реклама и связи с общественностью.</w:t>
            </w:r>
          </w:p>
          <w:p w:rsidR="00971173" w:rsidRDefault="00FD3D19">
            <w:r>
              <w:t>Культурология.</w:t>
            </w:r>
          </w:p>
          <w:p w:rsidR="00971173" w:rsidRDefault="00FD3D19">
            <w:r>
              <w:t>Филология.</w:t>
            </w:r>
          </w:p>
        </w:tc>
      </w:tr>
      <w:tr w:rsidR="00971173">
        <w:trPr>
          <w:trHeight w:val="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Количество вакантных мест в проекте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2A5F23">
            <w:r>
              <w:t>10</w:t>
            </w:r>
          </w:p>
        </w:tc>
      </w:tr>
      <w:tr w:rsidR="00971173">
        <w:trPr>
          <w:trHeight w:val="54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lastRenderedPageBreak/>
              <w:t>Требования к участникам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Наличие интереса к исследованию коррупции и методам противодействия коррупции.</w:t>
            </w:r>
          </w:p>
          <w:p w:rsidR="00971173" w:rsidRDefault="00FD3D19">
            <w:r>
              <w:t>Наличие интереса к организации специализированной образовательной деятельности.</w:t>
            </w:r>
          </w:p>
          <w:p w:rsidR="00971173" w:rsidRDefault="00FD3D19">
            <w:r>
              <w:t>Живой интерес к современной российской политике и деятельности системы государственного управления.</w:t>
            </w:r>
          </w:p>
          <w:p w:rsidR="00971173" w:rsidRDefault="00FD3D19">
            <w:r>
              <w:t xml:space="preserve">Умение работать с открытыми источниками и анализировать их. </w:t>
            </w:r>
          </w:p>
          <w:p w:rsidR="00971173" w:rsidRDefault="00FD3D19">
            <w:r>
              <w:t>Навыки написания аналитических текстов или осознанное желание их приобрести.</w:t>
            </w:r>
          </w:p>
          <w:p w:rsidR="00971173" w:rsidRDefault="00FD3D19" w:rsidP="002A5F23">
            <w:r>
              <w:t>Навыки создания презентаций и иллюстраций (</w:t>
            </w:r>
            <w:r>
              <w:rPr>
                <w:lang w:val="en-US"/>
              </w:rPr>
              <w:t>Power</w:t>
            </w:r>
            <w:r w:rsidRPr="00F83F7D">
              <w:t xml:space="preserve"> </w:t>
            </w:r>
            <w:r>
              <w:rPr>
                <w:lang w:val="en-US"/>
              </w:rPr>
              <w:t>Point</w:t>
            </w:r>
            <w:r w:rsidRPr="00F83F7D">
              <w:t xml:space="preserve">, </w:t>
            </w:r>
            <w:r>
              <w:rPr>
                <w:lang w:val="en-US"/>
              </w:rPr>
              <w:t>Keynote</w:t>
            </w:r>
            <w:r w:rsidRPr="00F83F7D">
              <w:t>)</w:t>
            </w:r>
          </w:p>
          <w:p w:rsidR="00517EA2" w:rsidRDefault="00517EA2" w:rsidP="002A5F23"/>
          <w:p w:rsidR="00517EA2" w:rsidRDefault="00517EA2" w:rsidP="002A5F23">
            <w:r>
              <w:t>При отсутствии навыков – обучим.</w:t>
            </w:r>
          </w:p>
        </w:tc>
      </w:tr>
    </w:tbl>
    <w:p w:rsidR="00971173" w:rsidRDefault="00971173">
      <w:pPr>
        <w:widowControl w:val="0"/>
      </w:pPr>
    </w:p>
    <w:sectPr w:rsidR="00971173">
      <w:headerReference w:type="default" r:id="rId7"/>
      <w:footerReference w:type="default" r:id="rId8"/>
      <w:pgSz w:w="11900" w:h="16840"/>
      <w:pgMar w:top="1134" w:right="850" w:bottom="1134" w:left="1701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64087" w:rsidRDefault="00F64087">
      <w:r>
        <w:separator/>
      </w:r>
    </w:p>
  </w:endnote>
  <w:endnote w:type="continuationSeparator" w:id="0">
    <w:p w:rsidR="00F64087" w:rsidRDefault="00F640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CC"/>
    <w:family w:val="swiss"/>
    <w:pitch w:val="variable"/>
    <w:sig w:usb0="20002A87" w:usb1="00000000" w:usb2="00000000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71173" w:rsidRDefault="00971173">
    <w:pPr>
      <w:pStyle w:val="a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64087" w:rsidRDefault="00F64087">
      <w:r>
        <w:separator/>
      </w:r>
    </w:p>
  </w:footnote>
  <w:footnote w:type="continuationSeparator" w:id="0">
    <w:p w:rsidR="00F64087" w:rsidRDefault="00F6408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71173" w:rsidRDefault="00971173">
    <w:pPr>
      <w:pStyle w:val="a4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zNrQ0szQ3NDc1MjFW0lEKTi0uzszPAykwqgUA/m52biwAAAA="/>
  </w:docVars>
  <w:rsids>
    <w:rsidRoot w:val="00971173"/>
    <w:rsid w:val="00155C34"/>
    <w:rsid w:val="001A3E74"/>
    <w:rsid w:val="001A7457"/>
    <w:rsid w:val="00206451"/>
    <w:rsid w:val="002A5F23"/>
    <w:rsid w:val="00517EA2"/>
    <w:rsid w:val="007662FC"/>
    <w:rsid w:val="00971173"/>
    <w:rsid w:val="00B87EF1"/>
    <w:rsid w:val="00DA66F0"/>
    <w:rsid w:val="00F64087"/>
    <w:rsid w:val="00F83F7D"/>
    <w:rsid w:val="00FD3D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Arial Unicode MS" w:hAnsi="Times New Roman" w:cs="Times New Roman"/>
        <w:bdr w:val="nil"/>
        <w:lang w:val="ru-RU" w:eastAsia="ru-RU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rPr>
      <w:rFonts w:cs="Arial Unicode MS"/>
      <w:color w:val="000000"/>
      <w:sz w:val="24"/>
      <w:szCs w:val="24"/>
      <w:u w:color="00000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Pr>
      <w:u w:val="single"/>
    </w:rPr>
  </w:style>
  <w:style w:type="table" w:customStyle="1" w:styleId="TableNormal1">
    <w:name w:val="Table Normal1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a4">
    <w:name w:val="Верхн./нижн. кол."/>
    <w:pPr>
      <w:tabs>
        <w:tab w:val="right" w:pos="9020"/>
      </w:tabs>
    </w:pPr>
    <w:rPr>
      <w:rFonts w:ascii="Helvetica" w:hAnsi="Helvetica" w:cs="Arial Unicode MS"/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Arial Unicode MS" w:hAnsi="Times New Roman" w:cs="Times New Roman"/>
        <w:bdr w:val="nil"/>
        <w:lang w:val="ru-RU" w:eastAsia="ru-RU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rPr>
      <w:rFonts w:cs="Arial Unicode MS"/>
      <w:color w:val="000000"/>
      <w:sz w:val="24"/>
      <w:szCs w:val="24"/>
      <w:u w:color="00000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Pr>
      <w:u w:val="single"/>
    </w:rPr>
  </w:style>
  <w:style w:type="table" w:customStyle="1" w:styleId="TableNormal1">
    <w:name w:val="Table Normal1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a4">
    <w:name w:val="Верхн./нижн. кол."/>
    <w:pPr>
      <w:tabs>
        <w:tab w:val="right" w:pos="9020"/>
      </w:tabs>
    </w:pPr>
    <w:rPr>
      <w:rFonts w:ascii="Helvetica" w:hAnsi="Helvetica" w:cs="Arial Unicode MS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Тема 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Тема Office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Тема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65</Words>
  <Characters>2084</Characters>
  <Application>Microsoft Office Word</Application>
  <DocSecurity>0</DocSecurity>
  <Lines>17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Встроенный Администратор</dc:creator>
  <cp:lastModifiedBy>Студент НИУ ВШЭ</cp:lastModifiedBy>
  <cp:revision>2</cp:revision>
  <dcterms:created xsi:type="dcterms:W3CDTF">2017-09-27T11:57:00Z</dcterms:created>
  <dcterms:modified xsi:type="dcterms:W3CDTF">2017-09-27T11:57:00Z</dcterms:modified>
</cp:coreProperties>
</file>